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writing to express my enthusiastic interest in the Sales Executive position at your esteemed organization in Saudi Arabia Jeddah. As a results-driven and culturally adaptable sales professional with a proven track record of success in dynamic markets, I am eager to contribute my expertise to your team and help drive growth in one of the most vibrant economic hubs of the Middle East. This opportunity aligns perfectly with my career aspirations and passion for building long-term client relationships while delivering exceptional value.</w:t>
      </w:r>
    </w:p>
    <w:p>
      <w:pPr>
        <w:pStyle w:val="BodyText"/>
      </w:pPr>
      <w:r>
        <w:t xml:space="preserve">With over [X years] of experience in sales, I have cultivated a deep understanding of strategic selling, market analysis, and relationship management. My journey as a Sales Executive has been defined by my ability to identify client needs, craft tailored solutions, and exceed revenue targets in competitive environments. Whether working with multinational corporations or local enterprises in regions such as the Gulf Cooperation Council (GCC), I have consistently demonstrated the ability to navigate cultural nuances and build trust with stakeholders at all levels.</w:t>
      </w:r>
    </w:p>
    <w:p>
      <w:pPr>
        <w:pStyle w:val="BodyText"/>
      </w:pPr>
      <w:r>
        <w:t xml:space="preserve">The unique business landscape of Saudi Arabia Jeddah presents an exciting opportunity for innovation and growth, and I am particularly drawn to your organization’s commitment to excellence in customer service and market leadership. As a Sales Executive, I understand the importance of aligning sales strategies with local market trends while maintaining a global perspective. My experience in [specific industry or sector] has equipped me with the skills to analyze regional demand patterns, develop targeted outreach plans, and leverage digital tools to enhance customer engagement. I am confident that my proactive approach and ability to adapt to evolving challenges will make me a valuable asset to your team in Jeddah.</w:t>
      </w:r>
    </w:p>
    <w:p>
      <w:pPr>
        <w:pStyle w:val="BodyText"/>
      </w:pPr>
      <w:r>
        <w:t xml:space="preserve">One of my key strengths as a Sales Executive is my ability to foster long-term partnerships with clients. In my previous role at [Previous Company Name], I successfully expanded the company’s market share by 25% within two years through a combination of personalized service, strategic networking, and data-driven decision-making. For instance, I developed a comprehensive client segmentation model that allowed me to prioritize high-potential accounts and tailor my pitch to their specific needs. This approach not only increased customer retention but also generated referrals that contributed to further business growth. My ability to balance short-term objectives with long-term relationship-building has consistently been a cornerstone of my success.</w:t>
      </w:r>
    </w:p>
    <w:p>
      <w:pPr>
        <w:pStyle w:val="BodyText"/>
      </w:pPr>
      <w:r>
        <w:t xml:space="preserve">Moreover, I have a strong background in cross-functional collaboration, which is essential for driving sales initiatives in complex organizations. In Saudi Arabia Jeddah, where business relationships are often deeply rooted in trust and cultural sensitivity, I have honed my ability to communicate effectively with diverse stakeholders. Whether working with local partners, international clients, or internal teams, I prioritize transparency and mutual respect to ensure alignment and achieve shared goals. My fluency in [languages if applicable] and my adaptability to different work environments further enhance my ability to thrive in Jeddah’s multicultural business ecosystem.</w:t>
      </w:r>
    </w:p>
    <w:p>
      <w:pPr>
        <w:pStyle w:val="BodyText"/>
      </w:pPr>
      <w:r>
        <w:t xml:space="preserve">I am particularly impressed by your organization’s focus on [specific company value, product, or initiative, e.g., "sustainable solutions" or "digital transformation"]. As a Sales Executive who values innovation and continuous learning, I am eager to contribute my skills in [specific area, e.g., "business development" or "client acquisition"] to support these objectives. I believe that my experience in navigating the complexities of the Saudi Arabian market, combined with my passion for exceeding sales targets, positions me to make an immediate impact at your company.</w:t>
      </w:r>
    </w:p>
    <w:p>
      <w:pPr>
        <w:pStyle w:val="BodyText"/>
      </w:pPr>
      <w:r>
        <w:t xml:space="preserve">What excites me most about this opportunity is the chance to work in Jeddah, a city that embodies both tradition and modernity. The city’s rapid economic growth, coupled with its rich cultural heritage, creates a unique environment where businesses can thrive. I am committed to understanding the local market dynamics and leveraging my skills to help your organization capitalize on emerging opportunities. Whether it’s building relationships with key clients or collaborating with internal teams to develop cutting-edge sales strategies, I am ready to contribute my energy and expertise.</w:t>
      </w:r>
    </w:p>
    <w:p>
      <w:pPr>
        <w:pStyle w:val="BodyText"/>
      </w:pPr>
      <w:r>
        <w:t xml:space="preserve">I would welcome the opportunity to discuss how my background, skills, and vision align with your organization’s goals. Thank you for considering my application. I look forward to the possibility of contributing to your team’s success in Saudi Arabia Jeddah. Please feel free to contact me at [Your Phone Number] or [Your Email Address] at your earliest convenience.</w:t>
      </w:r>
    </w:p>
    <w:p>
      <w:pPr>
        <w:pStyle w:val="BodyText"/>
      </w:pPr>
      <w:r>
        <w:t xml:space="preserve">Thank you again for your time and consideration.</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Saudi Arabia Jeddah</dc:title>
  <dc:creator/>
  <cp:keywords/>
  <dcterms:created xsi:type="dcterms:W3CDTF">2026-07-24T00:22:18Z</dcterms:created>
  <dcterms:modified xsi:type="dcterms:W3CDTF">2026-07-24T00:22:18Z</dcterms:modified>
</cp:coreProperties>
</file>

<file path=docProps/custom.xml><?xml version="1.0" encoding="utf-8"?>
<Properties xmlns="http://schemas.openxmlformats.org/officeDocument/2006/custom-properties" xmlns:vt="http://schemas.openxmlformats.org/officeDocument/2006/docPropsVTypes"/>
</file>